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1E3DA" w14:textId="2B2413F3" w:rsidR="001162B9" w:rsidRPr="00BE1BEA" w:rsidRDefault="001162B9">
      <w:pPr>
        <w:rPr>
          <w:sz w:val="28"/>
          <w:szCs w:val="28"/>
          <w:u w:val="single"/>
        </w:rPr>
      </w:pPr>
      <w:r w:rsidRPr="00BE1BEA">
        <w:rPr>
          <w:sz w:val="28"/>
          <w:szCs w:val="28"/>
          <w:u w:val="single"/>
        </w:rPr>
        <w:t>Shaker vs. Shenendehowa vs CBA  4/12/22</w:t>
      </w:r>
    </w:p>
    <w:p w14:paraId="1E1A03BB" w14:textId="00BC26C0" w:rsidR="001162B9" w:rsidRPr="00BE1BEA" w:rsidRDefault="001162B9">
      <w:pPr>
        <w:rPr>
          <w:b/>
          <w:bCs/>
        </w:rPr>
      </w:pPr>
      <w:r w:rsidRPr="00BE1BEA">
        <w:rPr>
          <w:b/>
          <w:bCs/>
        </w:rPr>
        <w:t>Shen 119   Shaker 62</w:t>
      </w:r>
    </w:p>
    <w:p w14:paraId="4D274461" w14:textId="77B22747" w:rsidR="001162B9" w:rsidRPr="00BE1BEA" w:rsidRDefault="001162B9">
      <w:pPr>
        <w:rPr>
          <w:b/>
          <w:bCs/>
        </w:rPr>
      </w:pPr>
      <w:r w:rsidRPr="00BE1BEA">
        <w:rPr>
          <w:b/>
          <w:bCs/>
        </w:rPr>
        <w:t>Shen 110   CBA 71</w:t>
      </w:r>
    </w:p>
    <w:p w14:paraId="0899D1C5" w14:textId="2AD5F738" w:rsidR="001162B9" w:rsidRPr="00BE1BEA" w:rsidRDefault="001162B9">
      <w:pPr>
        <w:rPr>
          <w:b/>
          <w:bCs/>
        </w:rPr>
      </w:pPr>
      <w:r w:rsidRPr="00BE1BEA">
        <w:rPr>
          <w:b/>
          <w:bCs/>
        </w:rPr>
        <w:t>CBA 99</w:t>
      </w:r>
      <w:r w:rsidRPr="00BE1BEA">
        <w:rPr>
          <w:b/>
          <w:bCs/>
        </w:rPr>
        <w:tab/>
        <w:t xml:space="preserve">     Shaker 80</w:t>
      </w:r>
    </w:p>
    <w:p w14:paraId="6D79E626" w14:textId="787F3297" w:rsidR="001162B9" w:rsidRDefault="001162B9"/>
    <w:p w14:paraId="42C4D58C" w14:textId="3B33852C" w:rsidR="001162B9" w:rsidRDefault="001162B9">
      <w:r>
        <w:t>4x800m Relay- Shen (</w:t>
      </w:r>
      <w:proofErr w:type="spellStart"/>
      <w:r w:rsidR="00113CFC">
        <w:t>Adonnino</w:t>
      </w:r>
      <w:proofErr w:type="spellEnd"/>
      <w:r w:rsidR="00113CFC">
        <w:t xml:space="preserve">, Matthews, </w:t>
      </w:r>
      <w:proofErr w:type="spellStart"/>
      <w:r w:rsidR="00113CFC">
        <w:t>Dechiro</w:t>
      </w:r>
      <w:proofErr w:type="spellEnd"/>
      <w:r w:rsidR="00113CFC">
        <w:t xml:space="preserve">, </w:t>
      </w:r>
      <w:proofErr w:type="gramStart"/>
      <w:r w:rsidR="00113CFC">
        <w:t>Clay)</w:t>
      </w:r>
      <w:r>
        <w:t xml:space="preserve">  8</w:t>
      </w:r>
      <w:proofErr w:type="gramEnd"/>
      <w:r>
        <w:t>:47.8</w:t>
      </w:r>
    </w:p>
    <w:p w14:paraId="508EAAB8" w14:textId="5907800C" w:rsidR="001162B9" w:rsidRDefault="001162B9">
      <w:r>
        <w:t xml:space="preserve">110HH- </w:t>
      </w:r>
      <w:proofErr w:type="spellStart"/>
      <w:proofErr w:type="gramStart"/>
      <w:r>
        <w:t>Colindres</w:t>
      </w:r>
      <w:proofErr w:type="spellEnd"/>
      <w:r>
        <w:t xml:space="preserve">  Shen</w:t>
      </w:r>
      <w:proofErr w:type="gramEnd"/>
      <w:r>
        <w:t xml:space="preserve"> 15.6</w:t>
      </w:r>
    </w:p>
    <w:p w14:paraId="13AAD59E" w14:textId="47A63892" w:rsidR="001162B9" w:rsidRDefault="001162B9">
      <w:r>
        <w:t xml:space="preserve">100m- </w:t>
      </w:r>
      <w:proofErr w:type="spellStart"/>
      <w:r>
        <w:t>Cukerstein</w:t>
      </w:r>
      <w:proofErr w:type="spellEnd"/>
      <w:r>
        <w:t xml:space="preserve"> Shen 10.8</w:t>
      </w:r>
    </w:p>
    <w:p w14:paraId="4ED51520" w14:textId="7EE96ABA" w:rsidR="001162B9" w:rsidRDefault="001162B9">
      <w:r>
        <w:t xml:space="preserve">1600m- </w:t>
      </w:r>
      <w:proofErr w:type="gramStart"/>
      <w:r>
        <w:t>Brimhall  Shen</w:t>
      </w:r>
      <w:proofErr w:type="gramEnd"/>
      <w:r>
        <w:t xml:space="preserve">  4:23.1</w:t>
      </w:r>
    </w:p>
    <w:p w14:paraId="5BB06345" w14:textId="5C48D198" w:rsidR="001162B9" w:rsidRDefault="001162B9">
      <w:r>
        <w:t>4x100m- Shen (</w:t>
      </w:r>
      <w:r w:rsidR="00113CFC">
        <w:t xml:space="preserve">Ives, </w:t>
      </w:r>
      <w:proofErr w:type="spellStart"/>
      <w:r w:rsidR="00113CFC">
        <w:t>Gillan</w:t>
      </w:r>
      <w:proofErr w:type="spellEnd"/>
      <w:r w:rsidR="00113CFC">
        <w:t xml:space="preserve">, McElrath, </w:t>
      </w:r>
      <w:proofErr w:type="spellStart"/>
      <w:proofErr w:type="gramStart"/>
      <w:r w:rsidR="00113CFC">
        <w:t>Cukerstein</w:t>
      </w:r>
      <w:proofErr w:type="spellEnd"/>
      <w:r>
        <w:t xml:space="preserve">)   </w:t>
      </w:r>
      <w:proofErr w:type="gramEnd"/>
      <w:r>
        <w:t>44.1</w:t>
      </w:r>
    </w:p>
    <w:p w14:paraId="68C9B6A0" w14:textId="7BAAB061" w:rsidR="001162B9" w:rsidRDefault="00113CFC">
      <w:r>
        <w:t xml:space="preserve">400m- </w:t>
      </w:r>
      <w:proofErr w:type="spellStart"/>
      <w:proofErr w:type="gramStart"/>
      <w:r>
        <w:t>Dedrick</w:t>
      </w:r>
      <w:proofErr w:type="spellEnd"/>
      <w:r>
        <w:t xml:space="preserve">  Shen</w:t>
      </w:r>
      <w:proofErr w:type="gramEnd"/>
      <w:r>
        <w:t xml:space="preserve">  53.7</w:t>
      </w:r>
    </w:p>
    <w:p w14:paraId="5E3D668F" w14:textId="3EFE0FA0" w:rsidR="00113CFC" w:rsidRDefault="00113CFC">
      <w:r>
        <w:t xml:space="preserve">400ih- </w:t>
      </w:r>
      <w:proofErr w:type="spellStart"/>
      <w:r>
        <w:t>Colindres</w:t>
      </w:r>
      <w:proofErr w:type="spellEnd"/>
      <w:r>
        <w:t xml:space="preserve">   </w:t>
      </w:r>
      <w:proofErr w:type="gramStart"/>
      <w:r>
        <w:t>Shen  56.8</w:t>
      </w:r>
      <w:proofErr w:type="gramEnd"/>
    </w:p>
    <w:p w14:paraId="33AA4145" w14:textId="4E885B8B" w:rsidR="00113CFC" w:rsidRDefault="00113CFC">
      <w:r>
        <w:t xml:space="preserve">800m- McElrath   </w:t>
      </w:r>
      <w:proofErr w:type="gramStart"/>
      <w:r>
        <w:t>Shen  23.5</w:t>
      </w:r>
      <w:proofErr w:type="gramEnd"/>
    </w:p>
    <w:p w14:paraId="602CD490" w14:textId="6B44C1A1" w:rsidR="00113CFC" w:rsidRDefault="00113CFC">
      <w:r>
        <w:t xml:space="preserve">3200m- </w:t>
      </w:r>
      <w:proofErr w:type="gramStart"/>
      <w:r>
        <w:t>Clay  Shen</w:t>
      </w:r>
      <w:proofErr w:type="gramEnd"/>
      <w:r>
        <w:t xml:space="preserve">   10:07</w:t>
      </w:r>
    </w:p>
    <w:p w14:paraId="47C52257" w14:textId="3C176223" w:rsidR="00113CFC" w:rsidRDefault="00113CFC">
      <w:r>
        <w:t>4x400m- CBA (</w:t>
      </w:r>
      <w:proofErr w:type="spellStart"/>
      <w:r>
        <w:t>Frattarola</w:t>
      </w:r>
      <w:proofErr w:type="spellEnd"/>
      <w:r>
        <w:t xml:space="preserve">, </w:t>
      </w:r>
      <w:proofErr w:type="spellStart"/>
      <w:r>
        <w:t>Huho</w:t>
      </w:r>
      <w:proofErr w:type="spellEnd"/>
      <w:r>
        <w:t xml:space="preserve">, Murphy, </w:t>
      </w:r>
      <w:proofErr w:type="gramStart"/>
      <w:r>
        <w:t xml:space="preserve">Smith)   </w:t>
      </w:r>
      <w:proofErr w:type="gramEnd"/>
      <w:r>
        <w:t>3:41.1</w:t>
      </w:r>
    </w:p>
    <w:p w14:paraId="681CB88C" w14:textId="393540CE" w:rsidR="00113CFC" w:rsidRDefault="00113CFC">
      <w:r>
        <w:t xml:space="preserve">Pole Vault- </w:t>
      </w:r>
      <w:proofErr w:type="gramStart"/>
      <w:r>
        <w:t>Decker  Shen</w:t>
      </w:r>
      <w:proofErr w:type="gramEnd"/>
      <w:r>
        <w:t xml:space="preserve">  12’6”</w:t>
      </w:r>
    </w:p>
    <w:p w14:paraId="01807A35" w14:textId="48CC0E79" w:rsidR="00BE1BEA" w:rsidRDefault="00BE1BEA">
      <w:r>
        <w:t>High Jump- Alston   Shaker 5’6”</w:t>
      </w:r>
    </w:p>
    <w:p w14:paraId="4B03FBF9" w14:textId="26616586" w:rsidR="00113CFC" w:rsidRDefault="00113CFC">
      <w:r>
        <w:t xml:space="preserve">Shot Put- </w:t>
      </w:r>
      <w:proofErr w:type="gramStart"/>
      <w:r>
        <w:t>Collette  Shen</w:t>
      </w:r>
      <w:proofErr w:type="gramEnd"/>
      <w:r>
        <w:t xml:space="preserve">  41’11”</w:t>
      </w:r>
    </w:p>
    <w:p w14:paraId="69A0D801" w14:textId="575424AD" w:rsidR="00113CFC" w:rsidRDefault="00113CFC">
      <w:r>
        <w:t xml:space="preserve">Discus- </w:t>
      </w:r>
      <w:proofErr w:type="gramStart"/>
      <w:r>
        <w:t xml:space="preserve">Tate </w:t>
      </w:r>
      <w:r w:rsidR="00BE1BEA">
        <w:t xml:space="preserve"> Shen</w:t>
      </w:r>
      <w:proofErr w:type="gramEnd"/>
      <w:r w:rsidR="00BE1BEA">
        <w:t xml:space="preserve">  133’33”</w:t>
      </w:r>
    </w:p>
    <w:p w14:paraId="520FF031" w14:textId="3A460469" w:rsidR="00BE1BEA" w:rsidRDefault="00BE1BEA">
      <w:r>
        <w:t xml:space="preserve">Long Jump- </w:t>
      </w:r>
      <w:proofErr w:type="gramStart"/>
      <w:r>
        <w:t>Jones  CBA</w:t>
      </w:r>
      <w:proofErr w:type="gramEnd"/>
      <w:r>
        <w:t xml:space="preserve">  18’ 11.5” </w:t>
      </w:r>
    </w:p>
    <w:p w14:paraId="6E844D33" w14:textId="10856D44" w:rsidR="00BE1BEA" w:rsidRDefault="00BE1BEA">
      <w:r>
        <w:t xml:space="preserve">Triple Jump- </w:t>
      </w:r>
      <w:proofErr w:type="spellStart"/>
      <w:proofErr w:type="gramStart"/>
      <w:r>
        <w:t>Sementilli</w:t>
      </w:r>
      <w:proofErr w:type="spellEnd"/>
      <w:r>
        <w:t xml:space="preserve">  36</w:t>
      </w:r>
      <w:proofErr w:type="gramEnd"/>
      <w:r>
        <w:t>’ 9.5”</w:t>
      </w:r>
    </w:p>
    <w:p w14:paraId="760365E9" w14:textId="77777777" w:rsidR="00BE1BEA" w:rsidRDefault="00BE1BEA"/>
    <w:p w14:paraId="749204BA" w14:textId="77777777" w:rsidR="00BE1BEA" w:rsidRDefault="00BE1BEA"/>
    <w:p w14:paraId="6793A658" w14:textId="77777777" w:rsidR="00BE1BEA" w:rsidRDefault="00BE1BEA"/>
    <w:p w14:paraId="67558CB5" w14:textId="77777777" w:rsidR="00113CFC" w:rsidRDefault="00113CFC"/>
    <w:p w14:paraId="77D33E36" w14:textId="77777777" w:rsidR="00113CFC" w:rsidRDefault="00113CFC"/>
    <w:sectPr w:rsidR="00113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MDA2MzU0MbAwMTRX0lEKTi0uzszPAykwrAUAr1O2hSwAAAA="/>
  </w:docVars>
  <w:rsids>
    <w:rsidRoot w:val="001162B9"/>
    <w:rsid w:val="00113CFC"/>
    <w:rsid w:val="001162B9"/>
    <w:rsid w:val="00A1685C"/>
    <w:rsid w:val="00BE1BEA"/>
    <w:rsid w:val="00C61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C2A6"/>
  <w15:chartTrackingRefBased/>
  <w15:docId w15:val="{DE8C32D6-E41D-496A-889E-DF8305CE3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O'Malley</dc:creator>
  <cp:keywords/>
  <dc:description/>
  <cp:lastModifiedBy>Aidan O'Malley</cp:lastModifiedBy>
  <cp:revision>1</cp:revision>
  <dcterms:created xsi:type="dcterms:W3CDTF">2022-04-12T23:39:00Z</dcterms:created>
  <dcterms:modified xsi:type="dcterms:W3CDTF">2022-04-12T23:54:00Z</dcterms:modified>
</cp:coreProperties>
</file>